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B20D2" w:rsidRPr="001B20D2" w:rsidRDefault="001B20D2" w:rsidP="001B20D2">
      <w:pPr>
        <w:rPr>
          <w:sz w:val="32"/>
        </w:rPr>
      </w:pPr>
      <w:bookmarkStart w:id="0" w:name="_GoBack"/>
      <w:r w:rsidRPr="001B20D2">
        <w:rPr>
          <w:sz w:val="32"/>
        </w:rPr>
        <w:t>Answer all the questions concerning the geometrical interpretations of 2*2 matrices in the</w:t>
      </w:r>
    </w:p>
    <w:p w:rsidR="001B20D2" w:rsidRPr="001B20D2" w:rsidRDefault="001B20D2" w:rsidP="001B20D2">
      <w:pPr>
        <w:rPr>
          <w:sz w:val="32"/>
        </w:rPr>
      </w:pPr>
      <w:proofErr w:type="gramStart"/>
      <w:r w:rsidRPr="001B20D2">
        <w:rPr>
          <w:sz w:val="32"/>
        </w:rPr>
        <w:t>enclosed</w:t>
      </w:r>
      <w:proofErr w:type="gramEnd"/>
      <w:r w:rsidRPr="001B20D2">
        <w:rPr>
          <w:sz w:val="32"/>
        </w:rPr>
        <w:t xml:space="preserve"> spreadsheet. The following 2*2 matrices are treated: identity matrix, dilation</w:t>
      </w:r>
    </w:p>
    <w:p w:rsidR="001B20D2" w:rsidRPr="001B20D2" w:rsidRDefault="001B20D2" w:rsidP="001B20D2">
      <w:pPr>
        <w:rPr>
          <w:sz w:val="32"/>
        </w:rPr>
      </w:pPr>
      <w:proofErr w:type="gramStart"/>
      <w:r w:rsidRPr="001B20D2">
        <w:rPr>
          <w:sz w:val="32"/>
        </w:rPr>
        <w:t>matrix</w:t>
      </w:r>
      <w:proofErr w:type="gramEnd"/>
      <w:r w:rsidRPr="001B20D2">
        <w:rPr>
          <w:sz w:val="32"/>
        </w:rPr>
        <w:t>, rotation matrix, reflection matrix, symmetric matrix, inverse matrix.</w:t>
      </w:r>
    </w:p>
    <w:p w:rsidR="001B20D2" w:rsidRPr="001B20D2" w:rsidRDefault="001B20D2" w:rsidP="001B20D2">
      <w:pPr>
        <w:rPr>
          <w:sz w:val="32"/>
        </w:rPr>
      </w:pPr>
      <w:r w:rsidRPr="001B20D2">
        <w:rPr>
          <w:sz w:val="32"/>
        </w:rPr>
        <w:t>The questions on eigenvalues and eigenvectors for symmetric matrices are not so easy, if</w:t>
      </w:r>
    </w:p>
    <w:p w:rsidR="001B20D2" w:rsidRPr="001B20D2" w:rsidRDefault="001B20D2" w:rsidP="001B20D2">
      <w:pPr>
        <w:rPr>
          <w:sz w:val="32"/>
        </w:rPr>
      </w:pPr>
      <w:proofErr w:type="gramStart"/>
      <w:r w:rsidRPr="001B20D2">
        <w:rPr>
          <w:sz w:val="32"/>
        </w:rPr>
        <w:t>you</w:t>
      </w:r>
      <w:proofErr w:type="gramEnd"/>
      <w:r w:rsidRPr="001B20D2">
        <w:rPr>
          <w:sz w:val="32"/>
        </w:rPr>
        <w:t xml:space="preserve"> have not heard of the concepts before. Don't spend too much time on them in this</w:t>
      </w:r>
    </w:p>
    <w:p w:rsidR="00DD087D" w:rsidRPr="001B20D2" w:rsidRDefault="001B20D2" w:rsidP="001B20D2">
      <w:pPr>
        <w:rPr>
          <w:sz w:val="32"/>
        </w:rPr>
      </w:pPr>
      <w:proofErr w:type="gramStart"/>
      <w:r w:rsidRPr="001B20D2">
        <w:rPr>
          <w:sz w:val="32"/>
        </w:rPr>
        <w:t>case</w:t>
      </w:r>
      <w:proofErr w:type="gramEnd"/>
      <w:r w:rsidRPr="001B20D2">
        <w:rPr>
          <w:sz w:val="32"/>
        </w:rPr>
        <w:t>. If you've heard of EV's and EV's before, do try to do them.</w:t>
      </w:r>
      <w:bookmarkEnd w:id="0"/>
    </w:p>
    <w:sectPr w:rsidR="00DD087D" w:rsidRPr="001B20D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CwNDI3NLI0MDc1MDJU0lEKTi0uzszPAykwrAUAcCvlkiwAAAA="/>
  </w:docVars>
  <w:rsids>
    <w:rsidRoot w:val="001703B4"/>
    <w:rsid w:val="001703B4"/>
    <w:rsid w:val="001B20D2"/>
    <w:rsid w:val="00DD08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00EB854-D4A3-4EA2-93D2-E5732FB213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4</Words>
  <Characters>423</Characters>
  <Application>Microsoft Office Word</Application>
  <DocSecurity>0</DocSecurity>
  <Lines>3</Lines>
  <Paragraphs>1</Paragraphs>
  <ScaleCrop>false</ScaleCrop>
  <Company/>
  <LinksUpToDate>false</LinksUpToDate>
  <CharactersWithSpaces>4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u sharma</dc:creator>
  <cp:keywords/>
  <dc:description/>
  <cp:lastModifiedBy>charu sharma</cp:lastModifiedBy>
  <cp:revision>2</cp:revision>
  <dcterms:created xsi:type="dcterms:W3CDTF">2018-08-16T11:31:00Z</dcterms:created>
  <dcterms:modified xsi:type="dcterms:W3CDTF">2018-08-16T11:32:00Z</dcterms:modified>
</cp:coreProperties>
</file>